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d2b261b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s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d4c5a513-4ecd-45d6-83f7-11ea128c471b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2:40:34Z</dcterms:created>
  <dcterms:modified xsi:type="dcterms:W3CDTF">2023-07-04T12:4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